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Kazakhstan</w:t>
      </w:r>
      <w:r>
        <w:t xml:space="preserve"> </w:t>
      </w:r>
      <w:r>
        <w:t xml:space="preserve">Almaty</w:t>
      </w:r>
    </w:p>
    <w:bookmarkStart w:id="21" w:name="X8d036e612c75ea2290b19b0b8be353d8c400518"/>
    <w:p>
      <w:pPr>
        <w:pStyle w:val="Heading1"/>
      </w:pPr>
      <w:r>
        <w:t xml:space="preserve">Internship Application Letter for Surgical Internship</w:t>
      </w:r>
    </w:p>
    <w:p>
      <w:pPr>
        <w:pStyle w:val="FirstParagraph"/>
      </w:pPr>
      <w:r>
        <w:t xml:space="preserve">Date: October 26, 2023</w:t>
      </w:r>
    </w:p>
    <w:p>
      <w:pPr>
        <w:pStyle w:val="BodyText"/>
      </w:pPr>
      <w:r>
        <w:t xml:space="preserve">Hiring Committee</w:t>
      </w:r>
      <w:r>
        <w:br/>
      </w:r>
      <w:r>
        <w:t xml:space="preserve">Republican Clinical Hospital of Almaty</w:t>
      </w:r>
      <w:r>
        <w:br/>
      </w:r>
      <w:r>
        <w:t xml:space="preserve">Kazakhstan, Almaty</w:t>
      </w:r>
      <w:r>
        <w:br/>
      </w:r>
      <w:r>
        <w:t xml:space="preserve">Abai Avenue, 87</w:t>
      </w:r>
    </w:p>
    <w:bookmarkStart w:id="20" w:name="Xea2597bc670bd96e8b93074db08929150441fd1"/>
    <w:p>
      <w:pPr>
        <w:pStyle w:val="Heading2"/>
      </w:pPr>
      <w:r>
        <w:t xml:space="preserve">Subject: Application for Surgical Internship Program</w:t>
      </w:r>
    </w:p>
    <w:p>
      <w:pPr>
        <w:pStyle w:val="FirstParagraph"/>
      </w:pPr>
      <w:r>
        <w:t xml:space="preserve">Dear Hiring Committee,</w:t>
      </w:r>
    </w:p>
    <w:p>
      <w:pPr>
        <w:pStyle w:val="BodyText"/>
      </w:pPr>
      <w:r>
        <w:t xml:space="preserve">It is with profound enthusiasm and professional dedication that I submit my</w:t>
      </w:r>
      <w:r>
        <w:t xml:space="preserve"> </w:t>
      </w:r>
      <w:r>
        <w:rPr>
          <w:bCs/>
          <w:b/>
        </w:rPr>
        <w:t xml:space="preserve">Internship Application Letter</w:t>
      </w:r>
      <w:r>
        <w:t xml:space="preserve"> </w:t>
      </w:r>
      <w:r>
        <w:t xml:space="preserve">for the Surgical Internship position at the Republican Clinical Hospital in Kazakhstan Almaty. As a highly motivated final-year medical student from [Your University], I have meticulously prepared myself to contribute meaningfully to your esteemed institution's mission of advancing surgical excellence in Central Asia. My academic foundation, clinical exposure, and unwavering commitment to patient-centered care align precisely with the opportunities available at your leading healthcare facility in Kazakhstan Almaty.</w:t>
      </w:r>
    </w:p>
    <w:p>
      <w:pPr>
        <w:pStyle w:val="BodyText"/>
      </w:pPr>
      <w:r>
        <w:t xml:space="preserve">My journey toward becoming a skilled</w:t>
      </w:r>
      <w:r>
        <w:t xml:space="preserve"> </w:t>
      </w:r>
      <w:r>
        <w:rPr>
          <w:bCs/>
          <w:b/>
        </w:rPr>
        <w:t xml:space="preserve">Surgeon</w:t>
      </w:r>
      <w:r>
        <w:t xml:space="preserve"> </w:t>
      </w:r>
      <w:r>
        <w:t xml:space="preserve">began during my clinical rotations at [Your University Hospital], where I observed complex abdominal surgeries, emergency trauma cases, and minimally invasive procedures. I volunteered for 140+ hours in the surgical ward under Dr. [Name], assisting with pre-operative preparations, sterile technique drills, and post-operative patient monitoring. This experience crystallized my passion for surgery—particularly in trauma and general surgical interventions—and instilled in me a deep respect for the precision, empathy, and leadership required to excel as a</w:t>
      </w:r>
      <w:r>
        <w:t xml:space="preserve"> </w:t>
      </w:r>
      <w:r>
        <w:rPr>
          <w:bCs/>
          <w:b/>
        </w:rPr>
        <w:t xml:space="preserve">Surgeon</w:t>
      </w:r>
      <w:r>
        <w:t xml:space="preserve">. I was especially inspired by how your hospital’s multidisciplinary approach saved lives during critical cases, reinforcing my belief that Almaty is the ideal environment to cultivate my surgical skills.</w:t>
      </w:r>
    </w:p>
    <w:p>
      <w:pPr>
        <w:pStyle w:val="BodyText"/>
      </w:pPr>
      <w:r>
        <w:t xml:space="preserve">I chose Kazakhstan Almaty specifically because of its remarkable transformation into a regional healthcare hub. Your institution’s recent investments in state-of-the-art surgical technology—including robotic-assisted systems and advanced imaging suites—mirror my academic focus on innovation in surgical practice. I have studied your hospital’s collaborative projects with international partners like the WHO and the World Bank to improve rural surgical access across Kazakhstan, demonstrating a commitment to public health that resonates deeply with my own values. Almaty’s dynamic medical community, where Western techniques integrate with Kazakh cultural sensitivities, presents an unparalleled learning ground for an aspiring</w:t>
      </w:r>
      <w:r>
        <w:t xml:space="preserve"> </w:t>
      </w:r>
      <w:r>
        <w:rPr>
          <w:bCs/>
          <w:b/>
        </w:rPr>
        <w:t xml:space="preserve">Surgeon</w:t>
      </w:r>
      <w:r>
        <w:t xml:space="preserve">. I am eager to contribute fresh perspectives while respecting local traditions and adapting swiftly to your protocols.</w:t>
      </w:r>
    </w:p>
    <w:p>
      <w:pPr>
        <w:pStyle w:val="BodyText"/>
      </w:pPr>
      <w:r>
        <w:t xml:space="preserve">Beyond technical skills, I bring a robust set of competencies essential for surgical internships. I am proficient in laparoscopic suturing techniques (validated by my [University] Surgical Skills Certification), possess strong emergency response training from ACLS/BLS courses, and have managed patient records using Epic Systems during my rotations. My fluency in English and intermediate Russian ensures seamless communication across diverse teams—a critical asset for collaborative care in Kazakhstan Almaty’s multicultural setting. I also completed a month-long cultural immersion program focused on Central Asian healthcare practices, where I learned basic Kazakh medical terminology and observed how local customs influence patient interactions. This preparation underscores my respect for Kazakhstan’s unique medical landscape and readiness to integrate into your team from day one.</w:t>
      </w:r>
    </w:p>
    <w:p>
      <w:pPr>
        <w:pStyle w:val="BodyText"/>
      </w:pPr>
      <w:r>
        <w:t xml:space="preserve">My academic record reflects rigorous dedication: I maintained a 3.8/4.0 GPA in pre-med courses, published a research paper on "Optimizing Post-Operative Pain Management in Resource-Limited Settings" (Journal of Global Surgery, 2023), and led a student initiative to provide free screenings at Almaty’s community clinics during my summer break. These experiences reinforced my understanding that surgical excellence extends beyond the operating room—it requires compassion for patients from all socioeconomic backgrounds. In Kazakhstan Almaty, where healthcare accessibility remains a priority, I am committed to supporting initiatives that bridge gaps in surgical care for underserved populations.</w:t>
      </w:r>
    </w:p>
    <w:p>
      <w:pPr>
        <w:pStyle w:val="BodyText"/>
      </w:pPr>
      <w:r>
        <w:t xml:space="preserve">What excites me most about this opportunity is the chance to learn under mentors who embody the highest standards of surgical integrity. Your hospital’s emphasis on mentorship—evident in your structured internship curriculum and faculty-student engagement programs—aligns perfectly with my growth-oriented mindset. I am particularly inspired by Dr. [Name], Chief of General Surgery, whose work on reducing surgical site infections in Kazakhstan has set a benchmark for regional excellence. I am confident that under such guidance, I can rapidly develop the clinical judgment needed to become a competent</w:t>
      </w:r>
      <w:r>
        <w:t xml:space="preserve"> </w:t>
      </w:r>
      <w:r>
        <w:rPr>
          <w:bCs/>
          <w:b/>
        </w:rPr>
        <w:t xml:space="preserve">Surgeon</w:t>
      </w:r>
      <w:r>
        <w:t xml:space="preserve"> </w:t>
      </w:r>
      <w:r>
        <w:t xml:space="preserve">who contributes to your hospital’s reputation as a pioneer in Central Asian healthcare.</w:t>
      </w:r>
    </w:p>
    <w:p>
      <w:pPr>
        <w:pStyle w:val="BodyText"/>
      </w:pPr>
      <w:r>
        <w:t xml:space="preserve">I recognize that an internship is not merely about acquiring skills but about embodying service. In Kazakhstan Almaty, where communities value both modern medicine and traditional healing wisdom, I aim to be a bridge-builder—honoring local practices while embracing evidence-based innovation. My adaptability was tested during a rural medical mission in Kyrgyzstan, where I navigated language barriers and limited equipment to assist in emergency field surgeries. This experience taught me resilience: the ability to remain calm under pressure and innovate with available resources—a trait I will bring to every surgical case at your hospital.</w:t>
      </w:r>
    </w:p>
    <w:p>
      <w:pPr>
        <w:pStyle w:val="BodyText"/>
      </w:pPr>
      <w:r>
        <w:t xml:space="preserve">As an aspiring</w:t>
      </w:r>
      <w:r>
        <w:t xml:space="preserve"> </w:t>
      </w:r>
      <w:r>
        <w:rPr>
          <w:bCs/>
          <w:b/>
        </w:rPr>
        <w:t xml:space="preserve">Surgeon</w:t>
      </w:r>
      <w:r>
        <w:t xml:space="preserve">, I am not just seeking training; I seek a partnership with Kazakhstan Almaty’s healthcare community. Your institution represents the perfect convergence of cutting-edge medicine, cultural richness, and humanitarian commitment—values that define my professional identity. I am prepared to dedicate myself fully to your surgical team, contributing energy, diligence, and an open mind throughout this internship.</w:t>
      </w:r>
    </w:p>
    <w:p>
      <w:pPr>
        <w:pStyle w:val="BodyText"/>
      </w:pPr>
      <w:r>
        <w:t xml:space="preserve">Thank you for considering my</w:t>
      </w:r>
      <w:r>
        <w:t xml:space="preserve"> </w:t>
      </w:r>
      <w:r>
        <w:rPr>
          <w:bCs/>
          <w:b/>
        </w:rPr>
        <w:t xml:space="preserve">Internship Application Letter</w:t>
      </w:r>
      <w:r>
        <w:t xml:space="preserve">. I have attached my CV for further detail and welcome the opportunity to discuss how my skills align with your needs in person. I am available at your earliest convenience and can be reached at [Your Email] or [Your Phone Number]. I eagerly await the possibility of contributing to the legacy of surgical excellence that defines Kazakhstan Almaty’s healthcare future.</w:t>
      </w:r>
    </w:p>
    <w:p>
      <w:pPr>
        <w:pStyle w:val="BodyText"/>
      </w:pPr>
      <w:r>
        <w:t xml:space="preserve">Sincerely,</w:t>
      </w:r>
    </w:p>
    <w:p>
      <w:pPr>
        <w:pStyle w:val="BodyText"/>
      </w:pPr>
      <w:r>
        <w:t xml:space="preserve">[Your Full Name]</w:t>
      </w:r>
      <w:r>
        <w:br/>
      </w:r>
      <w:r>
        <w:t xml:space="preserve">[Your Medical School/University]</w:t>
      </w:r>
      <w:r>
        <w:br/>
      </w:r>
      <w:r>
        <w:t xml:space="preserve">Email: [Your Email Address]</w:t>
      </w:r>
      <w:r>
        <w:br/>
      </w:r>
      <w:r>
        <w:t xml:space="preserve">Phone: [Your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 Kazakhstan Almaty</dc:title>
  <dc:creator/>
  <dc:language>en</dc:language>
  <cp:keywords/>
  <dcterms:created xsi:type="dcterms:W3CDTF">2026-07-21T03:11:54Z</dcterms:created>
  <dcterms:modified xsi:type="dcterms:W3CDTF">2026-07-21T03:11:54Z</dcterms:modified>
</cp:coreProperties>
</file>

<file path=docProps/custom.xml><?xml version="1.0" encoding="utf-8"?>
<Properties xmlns="http://schemas.openxmlformats.org/officeDocument/2006/custom-properties" xmlns:vt="http://schemas.openxmlformats.org/officeDocument/2006/docPropsVTypes"/>
</file>